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with PRISM 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Data”</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Data”</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label: dataSize-fun</w:t>
      </w:r>
      <w:r>
        <w:br/>
      </w: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iciently downloading data in bulk. However, this could arguably have been achieved just as efficiently by simply calling the required function from the prism package, without all the extrani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spatRast”</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spatVect”</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diatrive on map projections, suffice to say that projections are critical for mapping as well as ensuring accurate measurements. Unlike other commercial GIS software, terra will not perform</w:t>
      </w:r>
      <w:r>
        <w:t xml:space="preserve"> </w:t>
      </w:r>
      <w:r>
        <w:t xml:space="preserve">“on the fly”</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I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Output”</w:t>
      </w:r>
      <w:r>
        <w:t xml:space="preserve"> </w:t>
      </w:r>
      <w:r>
        <w:t xml:space="preserve">folder in your wd, with a new</w:t>
      </w:r>
      <w:r>
        <w:t xml:space="preserve"> </w:t>
      </w:r>
      <w:r>
        <w:t xml:space="preserve">“test_case.tif”</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Data”</w:t>
      </w:r>
      <w:r>
        <w:t xml:space="preserve"> </w:t>
      </w:r>
      <w:r>
        <w:t xml:space="preserve">folder. The raster files will be reprojected and cropped to our area of interest, and the outputs will be saved in the</w:t>
      </w:r>
      <w:r>
        <w:t xml:space="preserve"> </w:t>
      </w:r>
      <w:r>
        <w:t xml:space="preserve">“Output”</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Output”</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0:50:13Z</dcterms:created>
  <dcterms:modified xsi:type="dcterms:W3CDTF">2024-10-31T00: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